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796FF9" w14:textId="77777777" w:rsidR="00C0469E" w:rsidRDefault="00D92AB4">
      <w:pPr>
        <w:pStyle w:val="Title"/>
      </w:pPr>
      <w:proofErr w:type="spellStart"/>
      <w:r>
        <w:t>stylereference</w:t>
      </w:r>
      <w:proofErr w:type="spellEnd"/>
    </w:p>
    <w:p w14:paraId="11C960CA" w14:textId="77777777" w:rsidR="00C0469E" w:rsidRDefault="00D92AB4">
      <w:pPr>
        <w:pStyle w:val="Heading2"/>
      </w:pPr>
      <w:bookmarkStart w:id="0" w:name="r-markdown"/>
      <w:bookmarkEnd w:id="0"/>
      <w:r>
        <w:t>R Markdown</w:t>
      </w:r>
    </w:p>
    <w:p w14:paraId="7592DF7D" w14:textId="77777777" w:rsidR="00C0469E" w:rsidRDefault="00D92AB4" w:rsidP="00D92AB4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1E94A627" w14:textId="77777777" w:rsidR="00C0469E" w:rsidRDefault="00D92AB4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7B6D90B" w14:textId="77777777" w:rsidR="00C0469E" w:rsidRDefault="00D92AB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CB161A6" w14:textId="77777777" w:rsidR="00C0469E" w:rsidRDefault="00D92AB4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BFBF14D" w14:textId="77777777" w:rsidR="00C0469E" w:rsidRDefault="00D92AB4">
      <w:pPr>
        <w:pStyle w:val="Heading2"/>
      </w:pPr>
      <w:bookmarkStart w:id="1" w:name="including-plots"/>
      <w:bookmarkEnd w:id="1"/>
      <w:r>
        <w:t>Including Plots</w:t>
      </w:r>
    </w:p>
    <w:p w14:paraId="1B64E234" w14:textId="77777777" w:rsidR="00C0469E" w:rsidRDefault="00D92AB4">
      <w:pPr>
        <w:pStyle w:val="FirstParagraph"/>
      </w:pPr>
      <w:r>
        <w:t>You can also embed plots, for example:</w:t>
      </w:r>
    </w:p>
    <w:p w14:paraId="0846A675" w14:textId="77777777" w:rsidR="00C0469E" w:rsidRDefault="00D92AB4">
      <w:pPr>
        <w:pStyle w:val="BodyText"/>
      </w:pPr>
      <w:bookmarkStart w:id="2" w:name="_GoBack"/>
      <w:r>
        <w:rPr>
          <w:noProof/>
        </w:rPr>
        <w:lastRenderedPageBreak/>
        <w:drawing>
          <wp:inline distT="0" distB="0" distL="0" distR="0" wp14:anchorId="7397581F" wp14:editId="101C8B8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196C8782" w14:textId="77777777" w:rsidR="00C0469E" w:rsidRDefault="00D92AB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D257AE1" w14:textId="77777777" w:rsidR="00602016" w:rsidRDefault="00602016">
      <w:pPr>
        <w:pStyle w:val="BodyText"/>
      </w:pPr>
    </w:p>
    <w:p w14:paraId="11E7CD1A" w14:textId="77777777" w:rsidR="00602016" w:rsidRDefault="00602016">
      <w:pPr>
        <w:pStyle w:val="BodyText"/>
      </w:pPr>
    </w:p>
    <w:p w14:paraId="04B41D3D" w14:textId="77777777" w:rsidR="00602016" w:rsidRDefault="00602016">
      <w:pPr>
        <w:pStyle w:val="BodyText"/>
      </w:pPr>
    </w:p>
    <w:p w14:paraId="0CD268E2" w14:textId="77777777" w:rsidR="00602016" w:rsidRDefault="00602016">
      <w:pPr>
        <w:pStyle w:val="BodyText"/>
      </w:pPr>
    </w:p>
    <w:p w14:paraId="7F0E50A8" w14:textId="77777777" w:rsidR="00602016" w:rsidRDefault="00602016">
      <w:pPr>
        <w:pStyle w:val="BodyText"/>
      </w:pPr>
    </w:p>
    <w:p w14:paraId="633943D3" w14:textId="77777777" w:rsidR="00602016" w:rsidRDefault="00602016">
      <w:pPr>
        <w:pStyle w:val="BodyText"/>
      </w:pPr>
    </w:p>
    <w:p w14:paraId="26EBED2A" w14:textId="77777777" w:rsidR="00602016" w:rsidRDefault="00602016">
      <w:pPr>
        <w:pStyle w:val="BodyText"/>
      </w:pPr>
    </w:p>
    <w:p w14:paraId="43F6333B" w14:textId="77777777" w:rsidR="00602016" w:rsidRDefault="00602016">
      <w:pPr>
        <w:pStyle w:val="BodyText"/>
      </w:pPr>
    </w:p>
    <w:p w14:paraId="57184981" w14:textId="77777777" w:rsidR="00602016" w:rsidRDefault="00602016">
      <w:pPr>
        <w:pStyle w:val="BodyText"/>
      </w:pPr>
    </w:p>
    <w:p w14:paraId="59C8C95B" w14:textId="77777777" w:rsidR="00602016" w:rsidRDefault="00602016">
      <w:pPr>
        <w:pStyle w:val="BodyText"/>
      </w:pPr>
    </w:p>
    <w:p w14:paraId="06E18CB1" w14:textId="77777777" w:rsidR="00602016" w:rsidRDefault="00602016">
      <w:pPr>
        <w:pStyle w:val="BodyText"/>
      </w:pPr>
    </w:p>
    <w:p w14:paraId="15DF139B" w14:textId="77777777" w:rsidR="00602016" w:rsidRDefault="00602016">
      <w:pPr>
        <w:pStyle w:val="BodyText"/>
      </w:pPr>
    </w:p>
    <w:p w14:paraId="29FFE8B8" w14:textId="77777777" w:rsidR="00602016" w:rsidRDefault="00602016">
      <w:pPr>
        <w:pStyle w:val="BodyText"/>
      </w:pPr>
    </w:p>
    <w:p w14:paraId="598F924A" w14:textId="77777777" w:rsidR="00602016" w:rsidRDefault="00602016">
      <w:pPr>
        <w:pStyle w:val="BodyText"/>
      </w:pPr>
    </w:p>
    <w:p w14:paraId="73EC0A9B" w14:textId="415FC176" w:rsidR="00602016" w:rsidRDefault="00602016">
      <w:pPr>
        <w:pStyle w:val="BodyText"/>
      </w:pPr>
      <w:r>
        <w:t>Test.</w:t>
      </w:r>
    </w:p>
    <w:sectPr w:rsidR="00602016" w:rsidSect="00A31449">
      <w:headerReference w:type="default" r:id="rId10"/>
      <w:footerReference w:type="even" r:id="rId11"/>
      <w:footerReference w:type="defaul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5C8BAA" w14:textId="77777777" w:rsidR="00356187" w:rsidRDefault="00356187">
      <w:pPr>
        <w:spacing w:after="0"/>
      </w:pPr>
      <w:r>
        <w:separator/>
      </w:r>
    </w:p>
  </w:endnote>
  <w:endnote w:type="continuationSeparator" w:id="0">
    <w:p w14:paraId="494E8FEC" w14:textId="77777777" w:rsidR="00356187" w:rsidRDefault="003561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4E2D1E" w14:textId="77777777" w:rsidR="00A81215" w:rsidRDefault="00A81215" w:rsidP="00995C0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4EA84E" w14:textId="77777777" w:rsidR="00A81215" w:rsidRDefault="00A812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2599E9" w14:textId="77777777" w:rsidR="00A81215" w:rsidRDefault="00A81215" w:rsidP="00995C0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7DEF8FBA" w14:textId="77777777" w:rsidR="00A81215" w:rsidRDefault="00A812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2437D" w14:textId="77777777" w:rsidR="00A81215" w:rsidRDefault="00A81215" w:rsidP="00A81215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510D145" w14:textId="2608955E" w:rsidR="00A81215" w:rsidRDefault="00A81215" w:rsidP="00A812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91533" w14:textId="77777777" w:rsidR="00356187" w:rsidRDefault="00356187">
      <w:r>
        <w:separator/>
      </w:r>
    </w:p>
  </w:footnote>
  <w:footnote w:type="continuationSeparator" w:id="0">
    <w:p w14:paraId="3BAE12F8" w14:textId="77777777" w:rsidR="00356187" w:rsidRDefault="003561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72436" w14:textId="6025AA82" w:rsidR="00A31449" w:rsidRPr="00A31449" w:rsidRDefault="00080D2F" w:rsidP="00A31449">
    <w:pPr>
      <w:pStyle w:val="Header"/>
      <w:jc w:val="center"/>
      <w:rPr>
        <w:i/>
      </w:rPr>
    </w:pPr>
    <w:r>
      <w:rPr>
        <w:i/>
      </w:rPr>
      <w:t>Steller sea lion demography and oceanographic effec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35AEC0"/>
    <w:multiLevelType w:val="multilevel"/>
    <w:tmpl w:val="417C9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3049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rawingGridVerticalSpacing w:val="299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0D2F"/>
    <w:rsid w:val="002165F1"/>
    <w:rsid w:val="00356187"/>
    <w:rsid w:val="003C01E2"/>
    <w:rsid w:val="004E29B3"/>
    <w:rsid w:val="00590D07"/>
    <w:rsid w:val="00602016"/>
    <w:rsid w:val="00784D58"/>
    <w:rsid w:val="00807889"/>
    <w:rsid w:val="00844EC6"/>
    <w:rsid w:val="008D6863"/>
    <w:rsid w:val="00A31449"/>
    <w:rsid w:val="00A81215"/>
    <w:rsid w:val="00B57723"/>
    <w:rsid w:val="00B86B75"/>
    <w:rsid w:val="00BC48D5"/>
    <w:rsid w:val="00C0469E"/>
    <w:rsid w:val="00C36279"/>
    <w:rsid w:val="00D92AB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F09D40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92AB4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92AB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44EC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788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504D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92AB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92AB4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1449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31449"/>
    <w:rPr>
      <w:rFonts w:ascii="Times New Roman" w:hAnsi="Times New Roman"/>
      <w:sz w:val="22"/>
    </w:rPr>
  </w:style>
  <w:style w:type="character" w:styleId="PageNumber">
    <w:name w:val="page number"/>
    <w:basedOn w:val="DefaultParagraphFont"/>
    <w:semiHidden/>
    <w:unhideWhenUsed/>
    <w:rsid w:val="00A81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3F744A3-8938-A345-88F9-9F8D9F3A3F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reference</dc:title>
  <dc:creator>Amanda Warlick</dc:creator>
  <cp:lastModifiedBy>Amanda Warlick</cp:lastModifiedBy>
  <cp:revision>9</cp:revision>
  <dcterms:created xsi:type="dcterms:W3CDTF">2017-03-11T00:27:00Z</dcterms:created>
  <dcterms:modified xsi:type="dcterms:W3CDTF">2021-06-02T20:54:00Z</dcterms:modified>
</cp:coreProperties>
</file>